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Александра Адмиральска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4000500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90737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0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990362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80526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0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4045405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5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4057286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7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4045405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5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49315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4013013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3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4002418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2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4002418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2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4040837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0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Александра Адмиральская</dc:creator>
  <dc:language>ru-RU</dc:language>
  <cp:keywords/>
  <dcterms:created xsi:type="dcterms:W3CDTF">2025-04-08T08:39:22Z</dcterms:created>
  <dcterms:modified xsi:type="dcterms:W3CDTF">2025-04-08T08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